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C6F" w:rsidRPr="00795250" w:rsidRDefault="00A23C6F" w:rsidP="00795250">
      <w:pPr>
        <w:spacing w:after="0"/>
        <w:jc w:val="center"/>
        <w:rPr>
          <w:b/>
          <w:u w:val="single"/>
        </w:rPr>
      </w:pPr>
      <w:r w:rsidRPr="00795250">
        <w:rPr>
          <w:b/>
          <w:u w:val="single"/>
        </w:rPr>
        <w:t xml:space="preserve">Milton Academy </w:t>
      </w:r>
      <w:r w:rsidR="00904DFC">
        <w:rPr>
          <w:b/>
          <w:u w:val="single"/>
        </w:rPr>
        <w:t>Milton-</w:t>
      </w:r>
      <w:r w:rsidR="00176C4E" w:rsidRPr="00795250">
        <w:rPr>
          <w:b/>
          <w:u w:val="single"/>
        </w:rPr>
        <w:t>Nobles</w:t>
      </w:r>
      <w:r w:rsidRPr="00795250">
        <w:rPr>
          <w:b/>
          <w:u w:val="single"/>
        </w:rPr>
        <w:t xml:space="preserve"> </w:t>
      </w:r>
      <w:r w:rsidR="00176C4E" w:rsidRPr="00795250">
        <w:rPr>
          <w:b/>
          <w:u w:val="single"/>
        </w:rPr>
        <w:t xml:space="preserve">Challenge October </w:t>
      </w:r>
      <w:proofErr w:type="gramStart"/>
      <w:r w:rsidR="00176C4E" w:rsidRPr="00795250">
        <w:rPr>
          <w:b/>
          <w:u w:val="single"/>
        </w:rPr>
        <w:t>2</w:t>
      </w:r>
      <w:r w:rsidR="00877CEC">
        <w:rPr>
          <w:b/>
          <w:u w:val="single"/>
        </w:rPr>
        <w:t>2</w:t>
      </w:r>
      <w:r w:rsidR="00877CEC">
        <w:rPr>
          <w:b/>
          <w:u w:val="single"/>
          <w:vertAlign w:val="superscript"/>
        </w:rPr>
        <w:t>nd</w:t>
      </w:r>
      <w:proofErr w:type="gramEnd"/>
      <w:r w:rsidR="00877CEC">
        <w:rPr>
          <w:b/>
          <w:u w:val="single"/>
        </w:rPr>
        <w:t xml:space="preserve"> to November 10</w:t>
      </w:r>
      <w:r w:rsidR="00176C4E" w:rsidRPr="00795250">
        <w:rPr>
          <w:b/>
          <w:u w:val="single"/>
          <w:vertAlign w:val="superscript"/>
        </w:rPr>
        <w:t>th</w:t>
      </w:r>
      <w:r w:rsidR="00870C6C">
        <w:rPr>
          <w:b/>
          <w:u w:val="single"/>
        </w:rPr>
        <w:t>, 2018</w:t>
      </w:r>
    </w:p>
    <w:p w:rsidR="00795250" w:rsidRPr="00904DFC" w:rsidRDefault="00795250" w:rsidP="00A23C6F">
      <w:pPr>
        <w:rPr>
          <w:sz w:val="2"/>
        </w:rPr>
      </w:pPr>
    </w:p>
    <w:p w:rsidR="00176C4E" w:rsidRDefault="00176C4E" w:rsidP="00A23C6F">
      <w:r>
        <w:t xml:space="preserve">Each year Milton and Nobles faces off to see which school </w:t>
      </w:r>
      <w:r w:rsidR="00705DCC">
        <w:t>can bring in the most young alumni donors b</w:t>
      </w:r>
      <w:r w:rsidR="00904DFC">
        <w:t>y midnight on Milton-</w:t>
      </w:r>
      <w:r w:rsidR="00795250">
        <w:t xml:space="preserve">Nobles Day. Here are this year’s details: </w:t>
      </w:r>
    </w:p>
    <w:p w:rsidR="00705DCC" w:rsidRDefault="00705DCC" w:rsidP="00705DCC">
      <w:pPr>
        <w:pStyle w:val="ListParagraph"/>
        <w:numPr>
          <w:ilvl w:val="0"/>
          <w:numId w:val="1"/>
        </w:numPr>
        <w:spacing w:after="0"/>
      </w:pPr>
      <w:r w:rsidRPr="00B23E12">
        <w:rPr>
          <w:b/>
        </w:rPr>
        <w:t>When:</w:t>
      </w:r>
      <w:r>
        <w:t xml:space="preserve"> Monday, October </w:t>
      </w:r>
      <w:proofErr w:type="gramStart"/>
      <w:r>
        <w:t>2</w:t>
      </w:r>
      <w:r w:rsidR="00877CEC">
        <w:t>2</w:t>
      </w:r>
      <w:r w:rsidR="00877CEC">
        <w:rPr>
          <w:vertAlign w:val="superscript"/>
        </w:rPr>
        <w:t>nd</w:t>
      </w:r>
      <w:proofErr w:type="gramEnd"/>
      <w:r>
        <w:t xml:space="preserve"> through Milton/Nobles Day on November 1</w:t>
      </w:r>
      <w:r w:rsidR="00877CEC">
        <w:t>0</w:t>
      </w:r>
      <w:r w:rsidRPr="00705DCC">
        <w:rPr>
          <w:vertAlign w:val="superscript"/>
        </w:rPr>
        <w:t>th</w:t>
      </w:r>
      <w:r>
        <w:t xml:space="preserve"> at midnight</w:t>
      </w:r>
      <w:r w:rsidR="00795250">
        <w:t>.</w:t>
      </w:r>
      <w:r>
        <w:t xml:space="preserve"> </w:t>
      </w:r>
    </w:p>
    <w:p w:rsidR="00705DCC" w:rsidRDefault="00705DCC" w:rsidP="00705DCC">
      <w:pPr>
        <w:pStyle w:val="ListParagraph"/>
        <w:numPr>
          <w:ilvl w:val="0"/>
          <w:numId w:val="1"/>
        </w:numPr>
        <w:spacing w:after="0"/>
      </w:pPr>
      <w:r w:rsidRPr="00B23E12">
        <w:rPr>
          <w:b/>
        </w:rPr>
        <w:t>Who:</w:t>
      </w:r>
      <w:r w:rsidR="00877CEC">
        <w:t xml:space="preserve"> Young Alumni Classes from 2004-2018</w:t>
      </w:r>
      <w:r w:rsidR="00795250">
        <w:t>.</w:t>
      </w:r>
    </w:p>
    <w:p w:rsidR="00705DCC" w:rsidRDefault="00705DCC" w:rsidP="00705DCC">
      <w:pPr>
        <w:pStyle w:val="ListParagraph"/>
        <w:numPr>
          <w:ilvl w:val="0"/>
          <w:numId w:val="1"/>
        </w:numPr>
        <w:spacing w:after="0"/>
      </w:pPr>
      <w:r w:rsidRPr="00B23E12">
        <w:rPr>
          <w:b/>
        </w:rPr>
        <w:t>How:</w:t>
      </w:r>
      <w:r>
        <w:t xml:space="preserve"> Each young alumni gift counts as one point to the score. This is a participation challenge so a gift of any size will earn Milton a point. </w:t>
      </w:r>
    </w:p>
    <w:p w:rsidR="005B124D" w:rsidRPr="00B23E12" w:rsidRDefault="00705DCC" w:rsidP="00705DCC">
      <w:pPr>
        <w:pStyle w:val="ListParagraph"/>
        <w:numPr>
          <w:ilvl w:val="0"/>
          <w:numId w:val="1"/>
        </w:numPr>
        <w:spacing w:after="0"/>
        <w:rPr>
          <w:b/>
        </w:rPr>
      </w:pPr>
      <w:r w:rsidRPr="00B23E12">
        <w:rPr>
          <w:b/>
        </w:rPr>
        <w:t xml:space="preserve">Your role: </w:t>
      </w:r>
    </w:p>
    <w:p w:rsidR="005B124D" w:rsidRDefault="005B124D" w:rsidP="00B23E12">
      <w:pPr>
        <w:pStyle w:val="ListParagraph"/>
        <w:spacing w:after="0"/>
        <w:ind w:left="1440"/>
      </w:pPr>
      <w:r w:rsidRPr="00B23E12">
        <w:rPr>
          <w:b/>
        </w:rPr>
        <w:t>GIVE:</w:t>
      </w:r>
      <w:r>
        <w:t xml:space="preserve"> All Milton Fund gifts received </w:t>
      </w:r>
      <w:r w:rsidR="00176CA4">
        <w:t>during the challenge dates</w:t>
      </w:r>
      <w:r>
        <w:t xml:space="preserve"> will count </w:t>
      </w:r>
      <w:r w:rsidR="00176CA4">
        <w:t>as a point. Visit www.thechallengeison.com</w:t>
      </w:r>
      <w:r>
        <w:t xml:space="preserve">, call us at (866) MILTON-1, or </w:t>
      </w:r>
      <w:r w:rsidR="00B23E12">
        <w:t>find us on social media</w:t>
      </w:r>
      <w:r>
        <w:t>!</w:t>
      </w:r>
    </w:p>
    <w:p w:rsidR="005B124D" w:rsidRDefault="005B124D" w:rsidP="00B23E12">
      <w:pPr>
        <w:pStyle w:val="ListParagraph"/>
        <w:spacing w:after="0"/>
        <w:ind w:left="1440"/>
      </w:pPr>
      <w:r w:rsidRPr="00B23E12">
        <w:rPr>
          <w:b/>
        </w:rPr>
        <w:t>SHARE:</w:t>
      </w:r>
      <w:r>
        <w:t xml:space="preserve"> Spread the word about </w:t>
      </w:r>
      <w:r w:rsidR="00904DFC">
        <w:t>The Milton-</w:t>
      </w:r>
      <w:r w:rsidR="00176CA4">
        <w:t>Nobles Challenge</w:t>
      </w:r>
      <w:r>
        <w:t>! Post on Facebook, Twitter, Instagram, or email to share why givin</w:t>
      </w:r>
      <w:bookmarkStart w:id="0" w:name="_GoBack"/>
      <w:bookmarkEnd w:id="0"/>
      <w:r>
        <w:t xml:space="preserve">g back to Milton is important to you. To help, we’ve created some sample messages to share. </w:t>
      </w:r>
    </w:p>
    <w:p w:rsidR="00705DCC" w:rsidRDefault="005B124D" w:rsidP="00B23E12">
      <w:pPr>
        <w:pStyle w:val="ListParagraph"/>
        <w:spacing w:after="0"/>
        <w:ind w:left="1440"/>
      </w:pPr>
      <w:r w:rsidRPr="00B23E12">
        <w:rPr>
          <w:b/>
        </w:rPr>
        <w:t>ASK:</w:t>
      </w:r>
      <w:r>
        <w:t xml:space="preserve"> Ask your network to join you in</w:t>
      </w:r>
      <w:r w:rsidR="00176CA4">
        <w:t xml:space="preserve"> beating Nobles by</w:t>
      </w:r>
      <w:r>
        <w:t xml:space="preserve"> making a donation to the Milton Fund!</w:t>
      </w:r>
    </w:p>
    <w:p w:rsidR="00176CA4" w:rsidRPr="00904DFC" w:rsidRDefault="00176CA4" w:rsidP="00176CA4">
      <w:pPr>
        <w:spacing w:after="0"/>
        <w:rPr>
          <w:sz w:val="6"/>
        </w:rPr>
      </w:pPr>
    </w:p>
    <w:p w:rsidR="00176CA4" w:rsidRPr="00B23E12" w:rsidRDefault="00176CA4" w:rsidP="00176CA4">
      <w:pPr>
        <w:spacing w:after="0"/>
        <w:rPr>
          <w:b/>
        </w:rPr>
      </w:pPr>
      <w:r w:rsidRPr="00B23E12">
        <w:rPr>
          <w:b/>
        </w:rPr>
        <w:t xml:space="preserve">Sample posts for social media </w:t>
      </w:r>
    </w:p>
    <w:p w:rsidR="00176CA4" w:rsidRPr="00904DFC" w:rsidRDefault="00176CA4" w:rsidP="00176CA4">
      <w:pPr>
        <w:spacing w:after="0"/>
        <w:rPr>
          <w:sz w:val="10"/>
        </w:rPr>
      </w:pPr>
    </w:p>
    <w:p w:rsidR="00B23E12" w:rsidRDefault="00B23E12" w:rsidP="00176CA4">
      <w:pPr>
        <w:spacing w:after="0"/>
      </w:pPr>
      <w:r>
        <w:t xml:space="preserve">Share why you gave to the Milton/Nobles Challenge and what you love about Milton! </w:t>
      </w:r>
      <w:r w:rsidRPr="00B23E12">
        <w:t xml:space="preserve">Below are a few sample posts and tweets to get you started. Remember to tag your friends to encourage them to like and/or share your message.  </w:t>
      </w:r>
    </w:p>
    <w:p w:rsidR="00B23E12" w:rsidRDefault="00B23E12" w:rsidP="00176CA4">
      <w:pPr>
        <w:spacing w:after="0"/>
      </w:pPr>
    </w:p>
    <w:p w:rsidR="00B23E12" w:rsidRDefault="00176CA4" w:rsidP="00176CA4">
      <w:pPr>
        <w:spacing w:after="0"/>
        <w:rPr>
          <w:i/>
        </w:rPr>
      </w:pPr>
      <w:r w:rsidRPr="00176CA4">
        <w:rPr>
          <w:i/>
        </w:rPr>
        <w:t>Facebook or Twitter:</w:t>
      </w:r>
    </w:p>
    <w:p w:rsidR="00B23E12" w:rsidRDefault="00CA1732" w:rsidP="00B23E12">
      <w:pPr>
        <w:pStyle w:val="ListParagraph"/>
        <w:numPr>
          <w:ilvl w:val="0"/>
          <w:numId w:val="2"/>
        </w:numPr>
        <w:spacing w:after="0"/>
      </w:pPr>
      <w:r>
        <w:t>The</w:t>
      </w:r>
      <w:r w:rsidR="00904DFC">
        <w:t xml:space="preserve"> Milton-Nobles Challenge is on</w:t>
      </w:r>
      <w:r w:rsidR="00B23E12">
        <w:t xml:space="preserve">! I </w:t>
      </w:r>
      <w:r w:rsidR="00904DFC">
        <w:t>made my gift to Milton today – will you join me? #</w:t>
      </w:r>
      <w:proofErr w:type="spellStart"/>
      <w:r w:rsidR="00904DFC">
        <w:t>BeatNobles</w:t>
      </w:r>
      <w:proofErr w:type="spellEnd"/>
      <w:r w:rsidR="00904DFC">
        <w:t xml:space="preserve"> </w:t>
      </w:r>
      <w:r w:rsidR="00B23E12">
        <w:t xml:space="preserve"> </w:t>
      </w:r>
      <w:hyperlink r:id="rId7" w:history="1">
        <w:r w:rsidR="00B23E12" w:rsidRPr="00904DFC">
          <w:rPr>
            <w:rStyle w:val="Hyperlink"/>
          </w:rPr>
          <w:t>www.thechallengeison.com</w:t>
        </w:r>
      </w:hyperlink>
    </w:p>
    <w:p w:rsidR="00B23E12" w:rsidRDefault="00B23E12" w:rsidP="00A80885">
      <w:pPr>
        <w:pStyle w:val="ListParagraph"/>
        <w:numPr>
          <w:ilvl w:val="0"/>
          <w:numId w:val="2"/>
        </w:numPr>
        <w:spacing w:after="0"/>
      </w:pPr>
      <w:r>
        <w:t>I support Milton because (fill in the blank) #</w:t>
      </w:r>
      <w:proofErr w:type="spellStart"/>
      <w:r>
        <w:t>BeatNobles</w:t>
      </w:r>
      <w:proofErr w:type="spellEnd"/>
      <w:r>
        <w:t xml:space="preserve"> #</w:t>
      </w:r>
      <w:proofErr w:type="spellStart"/>
      <w:r w:rsidR="00904DFC">
        <w:t>GoMilton</w:t>
      </w:r>
      <w:proofErr w:type="spellEnd"/>
      <w:r w:rsidR="00870C6C">
        <w:t xml:space="preserve"> </w:t>
      </w:r>
      <w:hyperlink r:id="rId8" w:history="1">
        <w:r w:rsidRPr="00904DFC">
          <w:rPr>
            <w:rStyle w:val="Hyperlink"/>
          </w:rPr>
          <w:t>www.thechallengeison.com</w:t>
        </w:r>
      </w:hyperlink>
    </w:p>
    <w:p w:rsidR="00870C6C" w:rsidRDefault="00B23E12" w:rsidP="00870C6C">
      <w:pPr>
        <w:pStyle w:val="ListParagraph"/>
        <w:numPr>
          <w:ilvl w:val="0"/>
          <w:numId w:val="2"/>
        </w:numPr>
        <w:spacing w:after="0"/>
      </w:pPr>
      <w:r w:rsidRPr="00B23E12">
        <w:t xml:space="preserve"> </w:t>
      </w:r>
      <w:proofErr w:type="gramStart"/>
      <w:r w:rsidR="00904DFC">
        <w:t>I’m</w:t>
      </w:r>
      <w:proofErr w:type="gramEnd"/>
      <w:r w:rsidR="00904DFC">
        <w:t xml:space="preserve"> proud to be a Mustang! Are you? #</w:t>
      </w:r>
      <w:proofErr w:type="spellStart"/>
      <w:r w:rsidR="00904DFC">
        <w:t>BeatNobles</w:t>
      </w:r>
      <w:proofErr w:type="spellEnd"/>
      <w:r w:rsidR="00904DFC">
        <w:t xml:space="preserve"> </w:t>
      </w:r>
      <w:r w:rsidR="00870C6C">
        <w:t xml:space="preserve"> #</w:t>
      </w:r>
      <w:proofErr w:type="spellStart"/>
      <w:r w:rsidR="00870C6C">
        <w:t>mustangpride</w:t>
      </w:r>
      <w:proofErr w:type="spellEnd"/>
      <w:r w:rsidR="00870C6C">
        <w:t xml:space="preserve"> </w:t>
      </w:r>
      <w:hyperlink r:id="rId9" w:history="1">
        <w:r w:rsidRPr="00C47F3C">
          <w:rPr>
            <w:rStyle w:val="Hyperlink"/>
          </w:rPr>
          <w:t>www.thechallengeison.com</w:t>
        </w:r>
      </w:hyperlink>
    </w:p>
    <w:p w:rsidR="00B23E12" w:rsidRDefault="00B23E12" w:rsidP="00B23E12">
      <w:pPr>
        <w:spacing w:after="0"/>
      </w:pPr>
    </w:p>
    <w:p w:rsidR="00B23E12" w:rsidRPr="00870C6C" w:rsidRDefault="00B23E12" w:rsidP="00B23E12">
      <w:pPr>
        <w:spacing w:after="0"/>
        <w:rPr>
          <w:i/>
        </w:rPr>
      </w:pPr>
      <w:r w:rsidRPr="00870C6C">
        <w:rPr>
          <w:i/>
        </w:rPr>
        <w:t xml:space="preserve">Instagram: </w:t>
      </w:r>
    </w:p>
    <w:p w:rsidR="00B23E12" w:rsidRDefault="00B23E12" w:rsidP="00B23E12">
      <w:pPr>
        <w:pStyle w:val="ListParagraph"/>
        <w:numPr>
          <w:ilvl w:val="0"/>
          <w:numId w:val="2"/>
        </w:numPr>
        <w:spacing w:after="0"/>
      </w:pPr>
      <w:r>
        <w:t>Snap a selfie in your orange and blue gear!</w:t>
      </w:r>
    </w:p>
    <w:p w:rsidR="00B23E12" w:rsidRDefault="00B23E12" w:rsidP="00B23E12">
      <w:pPr>
        <w:pStyle w:val="ListParagraph"/>
        <w:numPr>
          <w:ilvl w:val="0"/>
          <w:numId w:val="2"/>
        </w:numPr>
        <w:spacing w:after="0"/>
      </w:pPr>
      <w:r>
        <w:t>Share your favorite “throwback” photo from your time at Milton</w:t>
      </w:r>
    </w:p>
    <w:p w:rsidR="00870C6C" w:rsidRDefault="00B23E12" w:rsidP="00870C6C">
      <w:pPr>
        <w:pStyle w:val="ListParagraph"/>
        <w:numPr>
          <w:ilvl w:val="0"/>
          <w:numId w:val="2"/>
        </w:numPr>
        <w:spacing w:after="0"/>
      </w:pPr>
      <w:r>
        <w:t>Celebrate your Milton friendships with a recent photo</w:t>
      </w:r>
    </w:p>
    <w:p w:rsidR="00870C6C" w:rsidRDefault="00870C6C" w:rsidP="006F11F7">
      <w:pPr>
        <w:pStyle w:val="ListParagraph"/>
        <w:numPr>
          <w:ilvl w:val="0"/>
          <w:numId w:val="2"/>
        </w:num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47675</wp:posOffset>
            </wp:positionH>
            <wp:positionV relativeFrom="paragraph">
              <wp:posOffset>243205</wp:posOffset>
            </wp:positionV>
            <wp:extent cx="3291840" cy="3291840"/>
            <wp:effectExtent l="0" t="0" r="381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ilton Nobles Instagr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hare one of our ready-made images:</w:t>
      </w:r>
    </w:p>
    <w:p w:rsidR="00870C6C" w:rsidRDefault="00870C6C" w:rsidP="00870C6C">
      <w:pPr>
        <w:spacing w:after="0"/>
      </w:pPr>
    </w:p>
    <w:p w:rsidR="00B23E12" w:rsidRDefault="00B23E12" w:rsidP="00870C6C">
      <w:pPr>
        <w:spacing w:after="0"/>
      </w:pPr>
      <w:proofErr w:type="gramStart"/>
      <w:r w:rsidRPr="00B23E12">
        <w:t>Short on time?</w:t>
      </w:r>
      <w:proofErr w:type="gramEnd"/>
      <w:r w:rsidRPr="00B23E12">
        <w:t xml:space="preserve"> Share or retweet a post from Milton Academy’s Facebook, Twitter or Instagram account.</w:t>
      </w:r>
    </w:p>
    <w:p w:rsidR="00B23E12" w:rsidRDefault="00B23E12" w:rsidP="00B23E12">
      <w:pPr>
        <w:spacing w:after="0"/>
      </w:pPr>
    </w:p>
    <w:p w:rsidR="00B23E12" w:rsidRDefault="00B23E12" w:rsidP="00B23E12">
      <w:pPr>
        <w:spacing w:after="0"/>
      </w:pPr>
      <w:r>
        <w:t xml:space="preserve">You can find progress updates on the Milton/Nobles Challenge and more information by visiting </w:t>
      </w:r>
      <w:r w:rsidRPr="00B23E12">
        <w:t>www.thechallengeison.com</w:t>
      </w:r>
      <w:r>
        <w:t xml:space="preserve">, or by following us on Facebook, Twitter, and Instagram. </w:t>
      </w:r>
    </w:p>
    <w:p w:rsidR="00795250" w:rsidRDefault="00B23E12" w:rsidP="00B23E12">
      <w:pPr>
        <w:spacing w:after="0"/>
      </w:pPr>
      <w:r>
        <w:t>Thank you for your loyalty to Milton Academy and for shari</w:t>
      </w:r>
      <w:r w:rsidR="00904DFC">
        <w:t>ng in the excitement the Milton-</w:t>
      </w:r>
      <w:r>
        <w:t>Nobles Challenge!</w:t>
      </w:r>
    </w:p>
    <w:p w:rsidR="00904DFC" w:rsidRPr="00904DFC" w:rsidRDefault="00904DFC" w:rsidP="00B23E12">
      <w:pPr>
        <w:spacing w:after="0"/>
        <w:rPr>
          <w:sz w:val="14"/>
        </w:rPr>
      </w:pPr>
    </w:p>
    <w:p w:rsidR="00904DFC" w:rsidRDefault="00904DFC" w:rsidP="00B23E12">
      <w:pPr>
        <w:spacing w:after="0"/>
      </w:pPr>
      <w:r>
        <w:t xml:space="preserve">For any questions or </w:t>
      </w:r>
      <w:r w:rsidR="00877CEC">
        <w:t>comments, please reach out to Jacob Clifton</w:t>
      </w:r>
      <w:r>
        <w:t xml:space="preserve"> Albritton at </w:t>
      </w:r>
      <w:hyperlink r:id="rId11" w:history="1">
        <w:r w:rsidR="00877CEC" w:rsidRPr="00942BF0">
          <w:rPr>
            <w:rStyle w:val="Hyperlink"/>
          </w:rPr>
          <w:t>jacob_clifton_albritton@milton.edu</w:t>
        </w:r>
      </w:hyperlink>
      <w:r>
        <w:t xml:space="preserve"> or 617-898-2386.</w:t>
      </w:r>
    </w:p>
    <w:sectPr w:rsidR="00904DFC" w:rsidSect="00870C6C">
      <w:headerReference w:type="default" r:id="rId12"/>
      <w:pgSz w:w="12240" w:h="20160" w:code="5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3D91" w:rsidRDefault="00193D91" w:rsidP="008648F7">
      <w:pPr>
        <w:spacing w:after="0" w:line="240" w:lineRule="auto"/>
      </w:pPr>
      <w:r>
        <w:separator/>
      </w:r>
    </w:p>
  </w:endnote>
  <w:endnote w:type="continuationSeparator" w:id="0">
    <w:p w:rsidR="00193D91" w:rsidRDefault="00193D91" w:rsidP="00864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3D91" w:rsidRDefault="00193D91" w:rsidP="008648F7">
      <w:pPr>
        <w:spacing w:after="0" w:line="240" w:lineRule="auto"/>
      </w:pPr>
      <w:r>
        <w:separator/>
      </w:r>
    </w:p>
  </w:footnote>
  <w:footnote w:type="continuationSeparator" w:id="0">
    <w:p w:rsidR="00193D91" w:rsidRDefault="00193D91" w:rsidP="008648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48F7" w:rsidRDefault="008648F7" w:rsidP="008648F7">
    <w:pPr>
      <w:pStyle w:val="Header"/>
      <w:jc w:val="center"/>
    </w:pPr>
    <w:r>
      <w:rPr>
        <w:noProof/>
      </w:rPr>
      <w:drawing>
        <wp:inline distT="0" distB="0" distL="0" distR="0">
          <wp:extent cx="2816352" cy="600456"/>
          <wp:effectExtent l="0" t="0" r="317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lton_F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6352" cy="600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51624"/>
    <w:multiLevelType w:val="multilevel"/>
    <w:tmpl w:val="134CC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5C6B6F"/>
    <w:multiLevelType w:val="hybridMultilevel"/>
    <w:tmpl w:val="A12E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71286"/>
    <w:multiLevelType w:val="hybridMultilevel"/>
    <w:tmpl w:val="8104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DIyMLIwtTQwNbdU0lEKTi0uzszPAykwrAUAvnDSVywAAAA="/>
  </w:docVars>
  <w:rsids>
    <w:rsidRoot w:val="00A23C6F"/>
    <w:rsid w:val="00176C4E"/>
    <w:rsid w:val="00176CA4"/>
    <w:rsid w:val="00193D91"/>
    <w:rsid w:val="005B124D"/>
    <w:rsid w:val="0067579B"/>
    <w:rsid w:val="00705DCC"/>
    <w:rsid w:val="00795250"/>
    <w:rsid w:val="008648F7"/>
    <w:rsid w:val="00870C6C"/>
    <w:rsid w:val="00877CEC"/>
    <w:rsid w:val="00904DFC"/>
    <w:rsid w:val="00A23C6F"/>
    <w:rsid w:val="00B23E12"/>
    <w:rsid w:val="00CA1732"/>
    <w:rsid w:val="00EA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12CBE4"/>
  <w15:chartTrackingRefBased/>
  <w15:docId w15:val="{CC5A10F3-58CD-4003-B337-192AE139C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3E1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2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4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8F7"/>
  </w:style>
  <w:style w:type="paragraph" w:styleId="Footer">
    <w:name w:val="footer"/>
    <w:basedOn w:val="Normal"/>
    <w:link w:val="FooterChar"/>
    <w:uiPriority w:val="99"/>
    <w:unhideWhenUsed/>
    <w:rsid w:val="00864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8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rsimulis\Downloads\www.thechallengeison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rsimulis\Downloads\www.thechallengeison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cob_clifton_albritton@milton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thechallengeison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ton Academy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ritton, J. C.</dc:creator>
  <cp:keywords/>
  <dc:description/>
  <cp:lastModifiedBy>Simulis, Rebecca</cp:lastModifiedBy>
  <cp:revision>2</cp:revision>
  <cp:lastPrinted>2017-10-03T14:13:00Z</cp:lastPrinted>
  <dcterms:created xsi:type="dcterms:W3CDTF">2018-10-09T21:06:00Z</dcterms:created>
  <dcterms:modified xsi:type="dcterms:W3CDTF">2018-10-09T21:06:00Z</dcterms:modified>
</cp:coreProperties>
</file>